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621" w:rsidRDefault="00F3429C" w:rsidP="00655DF7">
      <w:pPr>
        <w:jc w:val="center"/>
      </w:pPr>
      <w:r>
        <w:rPr>
          <w:noProof/>
        </w:rPr>
        <w:drawing>
          <wp:inline distT="0" distB="0" distL="0" distR="0" wp14:anchorId="296A3015" wp14:editId="07A7A6A4">
            <wp:extent cx="2144684" cy="1479550"/>
            <wp:effectExtent l="0" t="0" r="8255" b="6350"/>
            <wp:docPr id="1" name="Picture 1" descr="Image result for matthew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thew 1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585" cy="1509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5DF7" w:rsidRDefault="00655DF7" w:rsidP="00655DF7">
      <w:pPr>
        <w:jc w:val="center"/>
        <w:rPr>
          <w:b/>
          <w:sz w:val="32"/>
          <w:szCs w:val="32"/>
          <w:u w:val="single"/>
        </w:rPr>
      </w:pPr>
      <w:r w:rsidRPr="00655DF7">
        <w:rPr>
          <w:b/>
          <w:sz w:val="32"/>
          <w:szCs w:val="32"/>
          <w:u w:val="single"/>
        </w:rPr>
        <w:t xml:space="preserve">Getting More </w:t>
      </w:r>
      <w:r w:rsidR="00D71AFA">
        <w:rPr>
          <w:b/>
          <w:sz w:val="32"/>
          <w:szCs w:val="32"/>
          <w:u w:val="single"/>
        </w:rPr>
        <w:t>from the Message</w:t>
      </w:r>
      <w:r w:rsidR="00D71AFA" w:rsidRPr="003B1E48">
        <w:rPr>
          <w:b/>
          <w:sz w:val="32"/>
          <w:szCs w:val="32"/>
        </w:rPr>
        <w:t xml:space="preserve"> –</w:t>
      </w:r>
      <w:r w:rsidR="00D71AFA" w:rsidRPr="00490C59">
        <w:rPr>
          <w:b/>
          <w:sz w:val="32"/>
          <w:szCs w:val="32"/>
        </w:rPr>
        <w:t xml:space="preserve"> </w:t>
      </w:r>
      <w:r w:rsidR="003B1E48" w:rsidRPr="003B1E48">
        <w:rPr>
          <w:b/>
          <w:sz w:val="32"/>
          <w:szCs w:val="32"/>
          <w:u w:val="single"/>
        </w:rPr>
        <w:t>Matthew 17:9-21</w:t>
      </w:r>
      <w:r w:rsidR="00490C59" w:rsidRPr="00490C59">
        <w:rPr>
          <w:b/>
          <w:sz w:val="32"/>
          <w:szCs w:val="32"/>
        </w:rPr>
        <w:t xml:space="preserve">    </w:t>
      </w:r>
    </w:p>
    <w:p w:rsidR="003B1E48" w:rsidRDefault="00655DF7" w:rsidP="003B1E48">
      <w:pPr>
        <w:jc w:val="center"/>
        <w:rPr>
          <w:sz w:val="28"/>
          <w:szCs w:val="28"/>
        </w:rPr>
      </w:pPr>
      <w:r w:rsidRPr="00AD78C7">
        <w:rPr>
          <w:sz w:val="28"/>
          <w:szCs w:val="28"/>
        </w:rPr>
        <w:t xml:space="preserve">Community Group </w:t>
      </w:r>
      <w:r w:rsidR="00D71AFA">
        <w:rPr>
          <w:sz w:val="28"/>
          <w:szCs w:val="28"/>
        </w:rPr>
        <w:t xml:space="preserve">Questions – Week of </w:t>
      </w:r>
      <w:r w:rsidR="00B5198F">
        <w:rPr>
          <w:sz w:val="28"/>
          <w:szCs w:val="28"/>
        </w:rPr>
        <w:t>October 21, 2018</w:t>
      </w:r>
    </w:p>
    <w:p w:rsidR="00D71AFA" w:rsidRDefault="00655DF7" w:rsidP="003B1E48">
      <w:pPr>
        <w:jc w:val="center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340A2A">
        <w:t xml:space="preserve">What do </w:t>
      </w:r>
      <w:r w:rsidR="003B1E48">
        <w:t>you think most non-Chr</w:t>
      </w:r>
      <w:r w:rsidR="00340A2A">
        <w:t>istians mean by the word “faith</w:t>
      </w:r>
      <w:r w:rsidR="003B1E48">
        <w:t>”</w:t>
      </w:r>
      <w:r w:rsidR="00340A2A">
        <w:t>?</w:t>
      </w:r>
      <w:r w:rsidR="00D71AFA" w:rsidRPr="00D71AFA">
        <w:t xml:space="preserve"> 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655DF7" w:rsidRPr="00CD7372" w:rsidRDefault="00490C59" w:rsidP="00655DF7">
      <w:pPr>
        <w:pStyle w:val="NoSpacing"/>
        <w:numPr>
          <w:ilvl w:val="0"/>
          <w:numId w:val="1"/>
        </w:numPr>
      </w:pPr>
      <w:r>
        <w:t>W</w:t>
      </w:r>
      <w:r w:rsidR="00340A2A">
        <w:t>hat are the</w:t>
      </w:r>
      <w:r w:rsidR="003B1E48">
        <w:t xml:space="preserve"> most common challenges you face regarding your own personal faith?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0F6895" w:rsidP="00CD7372">
      <w:pPr>
        <w:pStyle w:val="NoSpacing"/>
        <w:numPr>
          <w:ilvl w:val="0"/>
          <w:numId w:val="1"/>
        </w:numPr>
      </w:pPr>
      <w:r>
        <w:t>Have you ever heard the teaching that</w:t>
      </w:r>
      <w:r w:rsidR="00340A2A">
        <w:t xml:space="preserve"> all or most sin and sickness are</w:t>
      </w:r>
      <w:r>
        <w:t xml:space="preserve"> the result of demons? What is your opinion of that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:rsidR="00655DF7" w:rsidRPr="00CD7372" w:rsidRDefault="000F6895" w:rsidP="008406FB">
      <w:pPr>
        <w:pStyle w:val="NoSpacing"/>
        <w:numPr>
          <w:ilvl w:val="0"/>
          <w:numId w:val="1"/>
        </w:numPr>
      </w:pPr>
      <w:r>
        <w:t>Have you ever had the experience of thinking you</w:t>
      </w:r>
      <w:r w:rsidR="00340A2A">
        <w:t>’ve</w:t>
      </w:r>
      <w:r>
        <w:t xml:space="preserve"> heard from God</w:t>
      </w:r>
      <w:r w:rsidR="00340A2A">
        <w:t>,</w:t>
      </w:r>
      <w:r>
        <w:t xml:space="preserve"> and you started to follow Him, only to find out you had a difficult task ahead of you? What options ran through your head?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655DF7" w:rsidRPr="00CD7372" w:rsidRDefault="000F6895" w:rsidP="00655DF7">
      <w:pPr>
        <w:pStyle w:val="NoSpacing"/>
        <w:numPr>
          <w:ilvl w:val="0"/>
          <w:numId w:val="1"/>
        </w:numPr>
      </w:pPr>
      <w:r>
        <w:t>What does it mean to be led by the Word of God and the Holy Spirit? Would you s</w:t>
      </w:r>
      <w:r w:rsidR="00340A2A">
        <w:t>ay that most people who profess Christianity</w:t>
      </w:r>
      <w:r>
        <w:t xml:space="preserve"> are led by the Word of God and the Holy Spirit</w:t>
      </w:r>
      <w:r w:rsidR="00340A2A">
        <w:t>,</w:t>
      </w:r>
      <w:r>
        <w:t xml:space="preserve"> or </w:t>
      </w:r>
      <w:r w:rsidR="00340A2A">
        <w:t xml:space="preserve">by </w:t>
      </w:r>
      <w:r>
        <w:t>themselves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655DF7" w:rsidRPr="00CD7372" w:rsidRDefault="000F6895" w:rsidP="00655DF7">
      <w:pPr>
        <w:pStyle w:val="NoSpacing"/>
        <w:numPr>
          <w:ilvl w:val="0"/>
          <w:numId w:val="1"/>
        </w:numPr>
      </w:pPr>
      <w:r>
        <w:t>Why was Jes</w:t>
      </w:r>
      <w:r w:rsidR="00B944D2">
        <w:t>us so irritated by the lack of faith</w:t>
      </w:r>
      <w:r>
        <w:t xml:space="preserve"> in His day? Did</w:t>
      </w:r>
      <w:r w:rsidR="00E02417">
        <w:t xml:space="preserve"> that shock you?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D71AFA" w:rsidP="00A32C2D">
      <w:pPr>
        <w:pStyle w:val="NoSpacing"/>
        <w:numPr>
          <w:ilvl w:val="0"/>
          <w:numId w:val="1"/>
        </w:numPr>
      </w:pPr>
      <w:r>
        <w:t>W</w:t>
      </w:r>
      <w:r w:rsidR="000F6895">
        <w:t xml:space="preserve">hat do you think an ineffective or deficient faith looks like? </w:t>
      </w:r>
      <w:r>
        <w:t xml:space="preserve"> </w:t>
      </w:r>
      <w:r w:rsidR="00CD7372" w:rsidRPr="00490C59">
        <w:rPr>
          <w:sz w:val="28"/>
          <w:szCs w:val="28"/>
        </w:rPr>
        <w:t>___________________________________________________________________</w:t>
      </w:r>
    </w:p>
    <w:p w:rsidR="00490C59" w:rsidRDefault="00B5198F" w:rsidP="001B5AFE">
      <w:pPr>
        <w:pStyle w:val="NoSpacing"/>
        <w:numPr>
          <w:ilvl w:val="0"/>
          <w:numId w:val="1"/>
        </w:numPr>
      </w:pPr>
      <w:r>
        <w:t xml:space="preserve">What </w:t>
      </w:r>
      <w:r w:rsidR="00E02417">
        <w:t>do you think</w:t>
      </w:r>
      <w:r>
        <w:t xml:space="preserve"> an effective faith look</w:t>
      </w:r>
      <w:r w:rsidR="00E02417">
        <w:t>s</w:t>
      </w:r>
      <w:bookmarkStart w:id="0" w:name="_GoBack"/>
      <w:bookmarkEnd w:id="0"/>
      <w:r>
        <w:t xml:space="preserve"> like? </w:t>
      </w:r>
    </w:p>
    <w:p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CD7372" w:rsidRPr="001318A8" w:rsidRDefault="00B5198F" w:rsidP="00B5198F">
      <w:pPr>
        <w:pStyle w:val="NoSpacing"/>
        <w:numPr>
          <w:ilvl w:val="0"/>
          <w:numId w:val="1"/>
        </w:numPr>
      </w:pPr>
      <w:r>
        <w:t xml:space="preserve">Read Philippians 4:13 out loud. What could we as a church accomplish if more of us were determined to live this verse out?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</w:t>
      </w:r>
      <w:r w:rsidR="00F66FC6">
        <w:t xml:space="preserve"> take away from this</w:t>
      </w:r>
      <w:r>
        <w:t xml:space="preserve"> passage? </w:t>
      </w:r>
    </w:p>
    <w:p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06C8961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TUzMDYyMzQxNjVU0lEKTi0uzszPAykwrgUAcMY4AS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95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0A2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1E48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98F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4D2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17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2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6</cp:revision>
  <dcterms:created xsi:type="dcterms:W3CDTF">2018-10-19T18:00:00Z</dcterms:created>
  <dcterms:modified xsi:type="dcterms:W3CDTF">2018-10-20T17:31:00Z</dcterms:modified>
</cp:coreProperties>
</file>